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BD84F" w14:textId="1F9D601C" w:rsidR="0034163D" w:rsidRPr="0034163D" w:rsidRDefault="0034163D" w:rsidP="001F7C8A">
      <w:pPr>
        <w:spacing w:after="200" w:line="240" w:lineRule="auto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566618E1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25D542D6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noProof/>
          <w:color w:val="000080"/>
          <w:sz w:val="20"/>
          <w:szCs w:val="20"/>
          <w:lang w:eastAsia="tr-TR"/>
        </w:rPr>
        <w:drawing>
          <wp:inline distT="0" distB="0" distL="0" distR="0" wp14:anchorId="61039277" wp14:editId="6116BB51">
            <wp:extent cx="1408949" cy="1408949"/>
            <wp:effectExtent l="0" t="0" r="0" b="0"/>
            <wp:docPr id="2" name="Resim 2" descr="C:\Users\ONUR\Desktop\adü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NUR\Desktop\adü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022" cy="1410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1D015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>T.C.</w:t>
      </w:r>
    </w:p>
    <w:p w14:paraId="06485BEC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>AYDIN ADNAN MENDERES ÜNİVERSİTESİ</w:t>
      </w:r>
    </w:p>
    <w:p w14:paraId="20FB193F" w14:textId="45BF15D0" w:rsidR="0034163D" w:rsidRPr="0034163D" w:rsidRDefault="001F7C8A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>
        <w:rPr>
          <w:rFonts w:ascii="Arial Narrow" w:eastAsia="Calibri" w:hAnsi="Arial Narrow" w:cs="Times New Roman"/>
          <w:b/>
          <w:color w:val="000080"/>
          <w:sz w:val="20"/>
          <w:szCs w:val="20"/>
        </w:rPr>
        <w:t>FEN</w:t>
      </w:r>
      <w:r w:rsidR="00B83AFF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</w:t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FAKÜLTESİ</w:t>
      </w:r>
    </w:p>
    <w:p w14:paraId="5C0440D0" w14:textId="77777777" w:rsidR="0034163D" w:rsidRPr="0034163D" w:rsidRDefault="0034163D" w:rsidP="00703732">
      <w:pPr>
        <w:keepNext/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0"/>
        <w:rPr>
          <w:rFonts w:ascii="Arial Narrow" w:eastAsia="Times New Roman" w:hAnsi="Arial Narrow" w:cs="Times New Roman"/>
          <w:b/>
          <w:color w:val="000080"/>
          <w:sz w:val="20"/>
          <w:szCs w:val="20"/>
          <w:lang w:eastAsia="tr-TR"/>
        </w:rPr>
      </w:pPr>
      <w:r w:rsidRPr="0034163D">
        <w:rPr>
          <w:rFonts w:ascii="Arial Narrow" w:eastAsia="Times New Roman" w:hAnsi="Arial Narrow" w:cs="Times New Roman"/>
          <w:b/>
          <w:bCs/>
          <w:color w:val="000080"/>
          <w:sz w:val="20"/>
          <w:szCs w:val="20"/>
          <w:lang w:eastAsia="tr-TR"/>
        </w:rPr>
        <w:t>İŞLETMEDE MESLEKİ EĞİTİM</w:t>
      </w:r>
      <w:r w:rsidRPr="0034163D">
        <w:rPr>
          <w:rFonts w:ascii="Arial Narrow" w:eastAsia="Times New Roman" w:hAnsi="Arial Narrow" w:cs="Times New Roman"/>
          <w:bCs/>
          <w:color w:val="000080"/>
          <w:sz w:val="20"/>
          <w:szCs w:val="20"/>
          <w:lang w:eastAsia="tr-TR"/>
        </w:rPr>
        <w:t xml:space="preserve"> </w:t>
      </w:r>
      <w:r w:rsidRPr="0034163D">
        <w:rPr>
          <w:rFonts w:ascii="Arial Narrow" w:eastAsia="Times New Roman" w:hAnsi="Arial Narrow" w:cs="Times New Roman"/>
          <w:b/>
          <w:bCs/>
          <w:color w:val="000080"/>
          <w:sz w:val="20"/>
          <w:szCs w:val="20"/>
          <w:lang w:eastAsia="tr-TR"/>
        </w:rPr>
        <w:t xml:space="preserve">RAPORU </w:t>
      </w:r>
    </w:p>
    <w:p w14:paraId="2A374B96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265B7763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both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1DFFC5CB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both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7853B264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both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3DEFA8A1" w14:textId="464BD466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Adı Soyadı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 xml:space="preserve">: </w:t>
      </w:r>
      <w:r w:rsidRPr="0034163D">
        <w:rPr>
          <w:rFonts w:ascii="Arial Narrow" w:eastAsia="Calibri" w:hAnsi="Arial Narrow" w:cs="Times New Roman"/>
          <w:bCs/>
          <w:noProof/>
          <w:color w:val="000080"/>
          <w:sz w:val="20"/>
          <w:szCs w:val="20"/>
        </w:rPr>
        <w:t>(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Times New Roman 12 Punto)</w:t>
      </w:r>
    </w:p>
    <w:p w14:paraId="2E24FD89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jc w:val="center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</w:p>
    <w:p w14:paraId="5C1F2A77" w14:textId="29553E82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>Programı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>: (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Times New Roman 12 Punto)</w:t>
      </w:r>
    </w:p>
    <w:p w14:paraId="32ACEBD3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2EDFDA44" w14:textId="54C1C952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>Mesleki Eğitim Yeri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: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Cs/>
          <w:noProof/>
          <w:color w:val="000080"/>
          <w:sz w:val="20"/>
          <w:szCs w:val="20"/>
        </w:rPr>
        <w:t>(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Times New Roman 12 Punto)</w:t>
      </w:r>
    </w:p>
    <w:p w14:paraId="5CC529A9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12DC12C3" w14:textId="5DB3C60D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>Öğretim Elemanı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>: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Cs/>
          <w:noProof/>
          <w:color w:val="000080"/>
          <w:sz w:val="20"/>
          <w:szCs w:val="20"/>
        </w:rPr>
        <w:t>(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Times New Roman 12 Punto)</w:t>
      </w:r>
    </w:p>
    <w:p w14:paraId="1FC87891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jc w:val="both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68C60F37" w14:textId="30AC83C6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0" w:line="240" w:lineRule="auto"/>
        <w:ind w:firstLine="2268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>Mesleki Eğitim Dönemi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>:</w:t>
      </w:r>
      <w:r w:rsidRPr="0034163D">
        <w:rPr>
          <w:rFonts w:ascii="Arial Narrow" w:eastAsia="Calibri" w:hAnsi="Arial Narrow" w:cs="Times New Roman"/>
          <w:b/>
          <w:noProof/>
          <w:color w:val="000080"/>
          <w:sz w:val="20"/>
          <w:szCs w:val="20"/>
        </w:rPr>
        <w:t xml:space="preserve"> </w:t>
      </w:r>
      <w:r w:rsidR="00DC6C32">
        <w:rPr>
          <w:rFonts w:ascii="Arial Narrow" w:eastAsia="Calibri" w:hAnsi="Arial Narrow" w:cs="Times New Roman"/>
          <w:color w:val="000080"/>
          <w:sz w:val="20"/>
          <w:szCs w:val="20"/>
        </w:rPr>
        <w:t xml:space="preserve">20…. 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- GÜZ / BAHAR</w:t>
      </w:r>
    </w:p>
    <w:p w14:paraId="1142A832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453B3944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0C10BAE6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78DED12F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170BEACB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3F3B24D2" w14:textId="77777777" w:rsidR="0034163D" w:rsidRPr="0034163D" w:rsidRDefault="0034163D" w:rsidP="00703732">
      <w:pPr>
        <w:pBdr>
          <w:top w:val="thinThickSmallGap" w:sz="24" w:space="31" w:color="000080"/>
          <w:left w:val="thinThickSmallGap" w:sz="24" w:space="4" w:color="000080"/>
          <w:bottom w:val="thickThinSmallGap" w:sz="24" w:space="3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5B00532B" w14:textId="77777777" w:rsidR="0034163D" w:rsidRPr="0034163D" w:rsidRDefault="0034163D" w:rsidP="0034163D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  <w:sectPr w:rsidR="0034163D" w:rsidRPr="0034163D" w:rsidSect="00DC6C32">
          <w:footerReference w:type="default" r:id="rId9"/>
          <w:pgSz w:w="11906" w:h="16838"/>
          <w:pgMar w:top="1418" w:right="1134" w:bottom="1418" w:left="1418" w:header="709" w:footer="546" w:gutter="0"/>
          <w:cols w:space="708"/>
          <w:docGrid w:linePitch="360"/>
        </w:sectPr>
      </w:pPr>
    </w:p>
    <w:p w14:paraId="36839261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70937372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63C0BEF1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T.C.</w:t>
      </w:r>
    </w:p>
    <w:p w14:paraId="746A1E5B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AYDIN ADNAN MENDERES ÜNİVERSİTESİ</w:t>
      </w:r>
    </w:p>
    <w:p w14:paraId="261B7E19" w14:textId="7C018462" w:rsidR="0034163D" w:rsidRPr="0034163D" w:rsidRDefault="001F7C8A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>
        <w:rPr>
          <w:rFonts w:ascii="Arial Narrow" w:eastAsia="Calibri" w:hAnsi="Arial Narrow" w:cs="Times New Roman"/>
          <w:b/>
          <w:color w:val="000080"/>
          <w:sz w:val="20"/>
          <w:szCs w:val="20"/>
        </w:rPr>
        <w:t>FEN</w:t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FAKÜLTESİ</w:t>
      </w:r>
    </w:p>
    <w:p w14:paraId="07C1546F" w14:textId="77777777" w:rsidR="0034163D" w:rsidRPr="0034163D" w:rsidRDefault="0034163D" w:rsidP="0034163D">
      <w:pPr>
        <w:keepNext/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0"/>
        <w:rPr>
          <w:rFonts w:ascii="Arial Narrow" w:eastAsia="Times New Roman" w:hAnsi="Arial Narrow" w:cs="Times New Roman"/>
          <w:b/>
          <w:color w:val="000080"/>
          <w:sz w:val="20"/>
          <w:szCs w:val="20"/>
          <w:lang w:eastAsia="tr-TR"/>
        </w:rPr>
      </w:pPr>
      <w:r w:rsidRPr="0034163D">
        <w:rPr>
          <w:rFonts w:ascii="Arial Narrow" w:eastAsia="Times New Roman" w:hAnsi="Arial Narrow" w:cs="Times New Roman"/>
          <w:b/>
          <w:bCs/>
          <w:color w:val="000080"/>
          <w:sz w:val="20"/>
          <w:szCs w:val="20"/>
          <w:lang w:eastAsia="tr-TR"/>
        </w:rPr>
        <w:t>İŞLETMEDE MESLEKİ EĞİTİM</w:t>
      </w:r>
      <w:r w:rsidRPr="0034163D">
        <w:rPr>
          <w:rFonts w:ascii="Arial Narrow" w:eastAsia="Times New Roman" w:hAnsi="Arial Narrow" w:cs="Times New Roman"/>
          <w:bCs/>
          <w:color w:val="000080"/>
          <w:sz w:val="20"/>
          <w:szCs w:val="20"/>
          <w:lang w:eastAsia="tr-TR"/>
        </w:rPr>
        <w:t xml:space="preserve"> </w:t>
      </w:r>
      <w:r w:rsidRPr="0034163D">
        <w:rPr>
          <w:rFonts w:ascii="Arial Narrow" w:eastAsia="Times New Roman" w:hAnsi="Arial Narrow" w:cs="Times New Roman"/>
          <w:b/>
          <w:bCs/>
          <w:color w:val="000080"/>
          <w:sz w:val="20"/>
          <w:szCs w:val="20"/>
          <w:lang w:eastAsia="tr-TR"/>
        </w:rPr>
        <w:t xml:space="preserve">RAPORU </w:t>
      </w:r>
    </w:p>
    <w:p w14:paraId="1ED0E784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12 punto)</w:t>
      </w:r>
    </w:p>
    <w:p w14:paraId="4F4E677A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jc w:val="center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0DE499D3" w14:textId="76006D40" w:rsidR="0034163D" w:rsidRPr="0034163D" w:rsidRDefault="0092708E" w:rsidP="00C375CB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2977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>
        <w:rPr>
          <w:rFonts w:ascii="Arial Narrow" w:eastAsia="Calibri" w:hAnsi="Arial Narrow" w:cs="Times New Roman"/>
          <w:b/>
          <w:color w:val="000080"/>
          <w:sz w:val="20"/>
          <w:szCs w:val="20"/>
        </w:rPr>
        <w:t>Öğrencinin Adı Soyadı</w:t>
      </w:r>
      <w:r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34163D" w:rsidRPr="0034163D">
        <w:rPr>
          <w:rFonts w:ascii="Arial Narrow" w:eastAsia="Calibri" w:hAnsi="Arial Narrow" w:cs="Times New Roman"/>
          <w:color w:val="000080"/>
          <w:sz w:val="20"/>
          <w:szCs w:val="20"/>
        </w:rPr>
        <w:t>:</w:t>
      </w:r>
      <w:r w:rsidR="0034163D" w:rsidRPr="0034163D">
        <w:rPr>
          <w:rFonts w:ascii="Arial Narrow" w:eastAsia="Calibri" w:hAnsi="Arial Narrow" w:cs="Times New Roman"/>
          <w:bCs/>
          <w:noProof/>
          <w:color w:val="000080"/>
          <w:sz w:val="20"/>
          <w:szCs w:val="20"/>
        </w:rPr>
        <w:t xml:space="preserve"> </w:t>
      </w:r>
      <w:r w:rsidR="0034163D"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12 punto)</w:t>
      </w:r>
    </w:p>
    <w:p w14:paraId="15EDF9B7" w14:textId="5643B8C6" w:rsidR="0034163D" w:rsidRPr="0034163D" w:rsidRDefault="0034163D" w:rsidP="00C375CB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2977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Bölümü /Programı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:</w:t>
      </w:r>
      <w:r w:rsidRPr="0034163D">
        <w:rPr>
          <w:rFonts w:ascii="Arial Narrow" w:eastAsia="Calibri" w:hAnsi="Arial Narrow" w:cs="Times New Roman"/>
          <w:bCs/>
          <w:noProof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12 punto)</w:t>
      </w:r>
    </w:p>
    <w:p w14:paraId="65918E96" w14:textId="2A43A529" w:rsidR="0034163D" w:rsidRPr="0034163D" w:rsidRDefault="0034163D" w:rsidP="00C375CB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2977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Numarası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: 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12 punto)</w:t>
      </w:r>
    </w:p>
    <w:p w14:paraId="1C17F7AC" w14:textId="5BF30A6C" w:rsidR="0034163D" w:rsidRPr="0034163D" w:rsidRDefault="0034163D" w:rsidP="00C375CB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2977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İşletme Adı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ab/>
        <w:t xml:space="preserve">: 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12 punto)</w:t>
      </w:r>
    </w:p>
    <w:p w14:paraId="5E853987" w14:textId="6719A37F" w:rsidR="0034163D" w:rsidRPr="0034163D" w:rsidRDefault="0034163D" w:rsidP="00C375CB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2977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Eğitici Personel         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: 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12 punto)</w:t>
      </w:r>
    </w:p>
    <w:p w14:paraId="1426A8AF" w14:textId="4923F824" w:rsidR="00C375CB" w:rsidRDefault="0034163D" w:rsidP="00C375CB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2977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Sorumlu Öğretim Elemanı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: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12 punto)</w:t>
      </w:r>
    </w:p>
    <w:p w14:paraId="7CD5FB59" w14:textId="1A54694E" w:rsidR="0034163D" w:rsidRPr="00C375CB" w:rsidRDefault="0034163D" w:rsidP="00C375CB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2977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Uygulama Dönemi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2D451E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:</w:t>
      </w:r>
      <w:r w:rsidRPr="0034163D">
        <w:rPr>
          <w:rFonts w:ascii="Arial Narrow" w:eastAsia="Calibri" w:hAnsi="Arial Narrow" w:cs="Times New Roman"/>
          <w:b/>
          <w:noProof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20</w:t>
      </w:r>
      <w:r w:rsidR="0092708E">
        <w:rPr>
          <w:rFonts w:ascii="Arial Narrow" w:eastAsia="Calibri" w:hAnsi="Arial Narrow" w:cs="Times New Roman"/>
          <w:color w:val="000080"/>
          <w:sz w:val="20"/>
          <w:szCs w:val="20"/>
        </w:rPr>
        <w:t>….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- GÜZ / BAHAR</w:t>
      </w:r>
    </w:p>
    <w:p w14:paraId="381890C6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2176D71F" w14:textId="28698823" w:rsidR="0034163D" w:rsidRPr="0034163D" w:rsidRDefault="0034163D" w:rsidP="00835D0F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993"/>
        <w:rPr>
          <w:rFonts w:ascii="Arial Narrow" w:eastAsia="Calibri" w:hAnsi="Arial Narrow" w:cs="Times New Roman"/>
          <w:b/>
          <w:i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i/>
          <w:color w:val="000080"/>
          <w:sz w:val="20"/>
          <w:szCs w:val="20"/>
        </w:rPr>
        <w:t xml:space="preserve">Bu </w:t>
      </w:r>
      <w:r w:rsidR="0092708E">
        <w:rPr>
          <w:rFonts w:ascii="Arial Narrow" w:eastAsia="Calibri" w:hAnsi="Arial Narrow" w:cs="Times New Roman"/>
          <w:b/>
          <w:bCs/>
          <w:i/>
          <w:iCs/>
          <w:color w:val="000080"/>
          <w:sz w:val="20"/>
          <w:szCs w:val="20"/>
        </w:rPr>
        <w:t>İşletmede</w:t>
      </w:r>
      <w:r w:rsidRPr="0034163D">
        <w:rPr>
          <w:rFonts w:ascii="Arial Narrow" w:eastAsia="Calibri" w:hAnsi="Arial Narrow" w:cs="Times New Roman"/>
          <w:b/>
          <w:bCs/>
          <w:i/>
          <w:iCs/>
          <w:color w:val="000080"/>
          <w:sz w:val="20"/>
          <w:szCs w:val="20"/>
        </w:rPr>
        <w:t xml:space="preserve"> Mesleki Eğitim</w:t>
      </w:r>
      <w:r w:rsidRPr="0034163D">
        <w:rPr>
          <w:rFonts w:ascii="Arial Narrow" w:eastAsia="Calibri" w:hAnsi="Arial Narrow" w:cs="Times New Roman"/>
          <w:b/>
          <w:i/>
          <w:color w:val="000080"/>
          <w:sz w:val="20"/>
          <w:szCs w:val="20"/>
        </w:rPr>
        <w:t xml:space="preserve"> raporu ……/……/…… tarihinde aşağıdaki sorumlular tarafından kabul edilmiştir.</w:t>
      </w:r>
    </w:p>
    <w:p w14:paraId="672775E9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6FE34794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7D3DF418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4CCA3C52" w14:textId="45C6421F" w:rsidR="0034163D" w:rsidRPr="0034163D" w:rsidRDefault="00C83933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       </w:t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…………………………………</w:t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DC6C32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 </w:t>
      </w:r>
      <w:r w:rsidR="0034163D"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……………………………………</w:t>
      </w:r>
    </w:p>
    <w:p w14:paraId="0578FC85" w14:textId="480D22B5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      </w:t>
      </w:r>
      <w:r w:rsidR="00C83933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    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  İşletme Yetkilisi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 xml:space="preserve">                             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  <w:t xml:space="preserve"> </w:t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703732">
        <w:rPr>
          <w:rFonts w:ascii="Arial Narrow" w:eastAsia="Calibri" w:hAnsi="Arial Narrow" w:cs="Times New Roman"/>
          <w:b/>
          <w:color w:val="000080"/>
          <w:sz w:val="20"/>
          <w:szCs w:val="20"/>
        </w:rPr>
        <w:tab/>
      </w:r>
      <w:r w:rsidR="00646B75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  </w:t>
      </w:r>
      <w:r w:rsidR="00DC6C32">
        <w:rPr>
          <w:rFonts w:ascii="Arial Narrow" w:eastAsia="Calibri" w:hAnsi="Arial Narrow" w:cs="Times New Roman"/>
          <w:b/>
          <w:color w:val="000080"/>
          <w:sz w:val="20"/>
          <w:szCs w:val="20"/>
        </w:rPr>
        <w:t>S</w:t>
      </w: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orumlu Öğretim Elemanı</w:t>
      </w:r>
    </w:p>
    <w:p w14:paraId="0D7C2EEB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7020B47A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31B8949F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both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112A6B9C" w14:textId="7B5DE802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center"/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 xml:space="preserve">Aydın Adnan Menderes Üniversitesi </w:t>
      </w:r>
      <w:r w:rsidR="001F7C8A">
        <w:rPr>
          <w:rFonts w:ascii="Arial Narrow" w:eastAsia="Calibri" w:hAnsi="Arial Narrow" w:cs="Times New Roman"/>
          <w:b/>
          <w:color w:val="000080"/>
          <w:sz w:val="20"/>
          <w:szCs w:val="20"/>
        </w:rPr>
        <w:t>Fen</w:t>
      </w: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 xml:space="preserve"> Fakültesi</w:t>
      </w:r>
    </w:p>
    <w:p w14:paraId="236EFCF7" w14:textId="77777777" w:rsidR="0034163D" w:rsidRPr="0034163D" w:rsidRDefault="0034163D" w:rsidP="0092708E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center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Cs/>
          <w:color w:val="000080"/>
          <w:sz w:val="20"/>
          <w:szCs w:val="20"/>
        </w:rPr>
        <w:t>(Times New Roman 9 punto)</w:t>
      </w:r>
    </w:p>
    <w:p w14:paraId="73EB5988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center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</w:p>
    <w:p w14:paraId="26D6B363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center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</w:p>
    <w:p w14:paraId="15ACB5E8" w14:textId="77777777" w:rsidR="0034163D" w:rsidRPr="0034163D" w:rsidRDefault="0034163D" w:rsidP="0034163D">
      <w:pPr>
        <w:pBdr>
          <w:top w:val="thinThickSmallGap" w:sz="24" w:space="1" w:color="000080"/>
          <w:left w:val="thinThickSmallGap" w:sz="24" w:space="4" w:color="000080"/>
          <w:bottom w:val="thickThinSmallGap" w:sz="24" w:space="1" w:color="000080"/>
          <w:right w:val="thickThinSmallGap" w:sz="24" w:space="4" w:color="000080"/>
        </w:pBdr>
        <w:spacing w:after="200" w:line="276" w:lineRule="auto"/>
        <w:ind w:firstLine="708"/>
        <w:jc w:val="center"/>
        <w:rPr>
          <w:rFonts w:ascii="Arial Narrow" w:eastAsia="Calibri" w:hAnsi="Arial Narrow" w:cs="Times New Roman"/>
          <w:bCs/>
          <w:color w:val="000080"/>
          <w:sz w:val="20"/>
          <w:szCs w:val="20"/>
        </w:rPr>
      </w:pPr>
    </w:p>
    <w:p w14:paraId="50FE8F0E" w14:textId="64F75388" w:rsidR="00C375CB" w:rsidRDefault="00C375CB" w:rsidP="0034163D">
      <w:pPr>
        <w:spacing w:after="200" w:line="360" w:lineRule="auto"/>
        <w:outlineLvl w:val="0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>
        <w:rPr>
          <w:rFonts w:ascii="Arial Narrow" w:eastAsia="Calibri" w:hAnsi="Arial Narrow" w:cs="Times New Roman"/>
          <w:b/>
          <w:color w:val="000080"/>
          <w:sz w:val="20"/>
          <w:szCs w:val="20"/>
        </w:rPr>
        <w:br w:type="page"/>
      </w:r>
    </w:p>
    <w:p w14:paraId="7F4C677D" w14:textId="77777777" w:rsidR="00E16C9E" w:rsidRDefault="00E16C9E" w:rsidP="0034163D">
      <w:pPr>
        <w:spacing w:after="200" w:line="360" w:lineRule="auto"/>
        <w:outlineLvl w:val="0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611AF9D6" w14:textId="77777777" w:rsidR="00E16C9E" w:rsidRDefault="00E16C9E" w:rsidP="0034163D">
      <w:pPr>
        <w:spacing w:after="200" w:line="360" w:lineRule="auto"/>
        <w:outlineLvl w:val="0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</w:p>
    <w:p w14:paraId="1DCB5010" w14:textId="50C2ED6B" w:rsidR="0034163D" w:rsidRPr="0034163D" w:rsidRDefault="0034163D" w:rsidP="0034163D">
      <w:pPr>
        <w:spacing w:after="200" w:line="360" w:lineRule="auto"/>
        <w:outlineLvl w:val="0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color w:val="000080"/>
          <w:sz w:val="20"/>
          <w:szCs w:val="20"/>
        </w:rPr>
        <w:t>İÇİNDEKİLER</w:t>
      </w:r>
    </w:p>
    <w:p w14:paraId="1BCB33EE" w14:textId="77777777" w:rsidR="0034163D" w:rsidRPr="0034163D" w:rsidRDefault="0034163D" w:rsidP="0034163D">
      <w:pPr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contextualSpacing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Giriş </w:t>
      </w:r>
    </w:p>
    <w:p w14:paraId="5D93FB30" w14:textId="77777777" w:rsidR="0034163D" w:rsidRPr="0034163D" w:rsidRDefault="0034163D" w:rsidP="0034163D">
      <w:pPr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contextualSpacing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İşletme Hakkında Bilgiler</w:t>
      </w:r>
    </w:p>
    <w:p w14:paraId="11185674" w14:textId="77777777" w:rsidR="0034163D" w:rsidRPr="0034163D" w:rsidRDefault="0034163D" w:rsidP="0034163D">
      <w:pPr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contextualSpacing/>
        <w:rPr>
          <w:rFonts w:ascii="Arial Narrow" w:eastAsia="Calibri" w:hAnsi="Arial Narrow" w:cs="Times New Roman"/>
          <w:color w:val="000080"/>
          <w:sz w:val="20"/>
          <w:szCs w:val="20"/>
        </w:rPr>
      </w:pPr>
      <w:bookmarkStart w:id="0" w:name="_Hlk84916138"/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İşletmede Mesleki Eğitim </w:t>
      </w:r>
      <w:bookmarkEnd w:id="0"/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Sürecinde Yapılan İşler</w:t>
      </w:r>
    </w:p>
    <w:p w14:paraId="6DB956D6" w14:textId="77777777" w:rsidR="0034163D" w:rsidRPr="0034163D" w:rsidRDefault="0034163D" w:rsidP="0034163D">
      <w:pPr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contextualSpacing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İşletmede Mesleki Eğitim Sürecindeki Kazanımlar</w:t>
      </w:r>
    </w:p>
    <w:p w14:paraId="7A454082" w14:textId="77777777" w:rsidR="0034163D" w:rsidRPr="0034163D" w:rsidRDefault="0034163D" w:rsidP="0034163D">
      <w:pPr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contextualSpacing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Sonuç ve Değerlendirme</w:t>
      </w:r>
    </w:p>
    <w:p w14:paraId="4DC8A34D" w14:textId="4CB03E53" w:rsidR="00703732" w:rsidRDefault="0034163D" w:rsidP="0034163D">
      <w:pPr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contextualSpacing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Ekler (varsa)</w:t>
      </w:r>
      <w:r w:rsidR="00703732">
        <w:rPr>
          <w:rFonts w:ascii="Arial Narrow" w:eastAsia="Calibri" w:hAnsi="Arial Narrow" w:cs="Times New Roman"/>
          <w:color w:val="000080"/>
          <w:sz w:val="20"/>
          <w:szCs w:val="20"/>
        </w:rPr>
        <w:br w:type="page"/>
      </w:r>
    </w:p>
    <w:p w14:paraId="5EAA0521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</w:pPr>
      <w:r w:rsidRPr="0034163D">
        <w:rPr>
          <w:rFonts w:ascii="Arial Narrow" w:eastAsia="Calibri" w:hAnsi="Arial Narrow" w:cs="Calibri"/>
          <w:b/>
          <w:bCs/>
          <w:color w:val="000080"/>
          <w:sz w:val="20"/>
          <w:szCs w:val="20"/>
        </w:rPr>
        <w:lastRenderedPageBreak/>
        <w:t>İŞLETMEDE MESLEKİ EĞİTİM</w:t>
      </w:r>
      <w:r w:rsidRPr="0034163D">
        <w:rPr>
          <w:rFonts w:ascii="Arial Narrow" w:eastAsia="Calibri" w:hAnsi="Arial Narrow" w:cs="Calibri"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 xml:space="preserve">DEĞERLENDİRME FORMU </w:t>
      </w:r>
    </w:p>
    <w:p w14:paraId="3B93BE78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b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 xml:space="preserve">(Bu form </w:t>
      </w:r>
      <w:r w:rsidRPr="0034163D">
        <w:rPr>
          <w:rFonts w:ascii="Arial Narrow" w:eastAsia="Calibri" w:hAnsi="Arial Narrow" w:cs="Calibri"/>
          <w:b/>
          <w:bCs/>
          <w:color w:val="000080"/>
          <w:sz w:val="20"/>
          <w:szCs w:val="20"/>
        </w:rPr>
        <w:t>işletmede mesleki eğitim</w:t>
      </w:r>
      <w:r w:rsidRPr="0034163D">
        <w:rPr>
          <w:rFonts w:ascii="Arial Narrow" w:eastAsia="Calibri" w:hAnsi="Arial Narrow" w:cs="Calibri"/>
          <w:color w:val="000080"/>
          <w:sz w:val="20"/>
          <w:szCs w:val="20"/>
        </w:rPr>
        <w:t xml:space="preserve"> </w:t>
      </w: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>rapor dosyasının en arkasında yer alacaktır)</w:t>
      </w:r>
    </w:p>
    <w:p w14:paraId="2DFEE89F" w14:textId="4B114CED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 xml:space="preserve">(Öğrenci tarafından doldurulacak) </w:t>
      </w:r>
    </w:p>
    <w:tbl>
      <w:tblPr>
        <w:tblW w:w="5004" w:type="pct"/>
        <w:tblBorders>
          <w:top w:val="single" w:sz="4" w:space="0" w:color="000080"/>
          <w:left w:val="single" w:sz="4" w:space="0" w:color="000080"/>
          <w:bottom w:val="single" w:sz="4" w:space="0" w:color="000080"/>
          <w:right w:val="single" w:sz="4" w:space="0" w:color="000080"/>
          <w:insideH w:val="single" w:sz="4" w:space="0" w:color="000080"/>
          <w:insideV w:val="single" w:sz="4" w:space="0" w:color="000080"/>
        </w:tblBorders>
        <w:tblLayout w:type="fixed"/>
        <w:tblLook w:val="0000" w:firstRow="0" w:lastRow="0" w:firstColumn="0" w:lastColumn="0" w:noHBand="0" w:noVBand="0"/>
      </w:tblPr>
      <w:tblGrid>
        <w:gridCol w:w="6681"/>
        <w:gridCol w:w="952"/>
        <w:gridCol w:w="952"/>
        <w:gridCol w:w="950"/>
        <w:gridCol w:w="952"/>
      </w:tblGrid>
      <w:tr w:rsidR="0034163D" w:rsidRPr="0034163D" w14:paraId="4EEFC145" w14:textId="77777777" w:rsidTr="0034163D">
        <w:trPr>
          <w:trHeight w:val="554"/>
        </w:trPr>
        <w:tc>
          <w:tcPr>
            <w:tcW w:w="3185" w:type="pct"/>
            <w:vAlign w:val="center"/>
          </w:tcPr>
          <w:p w14:paraId="272EEC3D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  <w:t xml:space="preserve">İşletmeyi Değerlendirme Kriterleri </w:t>
            </w:r>
          </w:p>
        </w:tc>
        <w:tc>
          <w:tcPr>
            <w:tcW w:w="454" w:type="pct"/>
            <w:vAlign w:val="center"/>
          </w:tcPr>
          <w:p w14:paraId="4E2996C8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  <w:t>Çok İyi</w:t>
            </w:r>
          </w:p>
        </w:tc>
        <w:tc>
          <w:tcPr>
            <w:tcW w:w="454" w:type="pct"/>
            <w:vAlign w:val="center"/>
          </w:tcPr>
          <w:p w14:paraId="2C8A6075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  <w:t>İyi</w:t>
            </w:r>
          </w:p>
        </w:tc>
        <w:tc>
          <w:tcPr>
            <w:tcW w:w="453" w:type="pct"/>
            <w:vAlign w:val="center"/>
          </w:tcPr>
          <w:p w14:paraId="53A32E43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  <w:t xml:space="preserve">Orta </w:t>
            </w:r>
          </w:p>
        </w:tc>
        <w:tc>
          <w:tcPr>
            <w:tcW w:w="454" w:type="pct"/>
            <w:vAlign w:val="center"/>
          </w:tcPr>
          <w:p w14:paraId="36329E4D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ind w:left="-107" w:right="-149"/>
              <w:jc w:val="center"/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b/>
                <w:bCs/>
                <w:color w:val="000080"/>
                <w:sz w:val="20"/>
                <w:szCs w:val="20"/>
              </w:rPr>
              <w:t>Yetersiz</w:t>
            </w:r>
          </w:p>
        </w:tc>
      </w:tr>
      <w:tr w:rsidR="0034163D" w:rsidRPr="0034163D" w14:paraId="7F092BF2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5ED650FA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Yöneticilerin işletmede mesleki eğitim yapan öğrencilere yaklaşımı </w:t>
            </w:r>
          </w:p>
        </w:tc>
        <w:tc>
          <w:tcPr>
            <w:tcW w:w="454" w:type="pct"/>
          </w:tcPr>
          <w:p w14:paraId="5EED69A6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54FAF58C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3AAAD972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4764BF3C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  <w:tr w:rsidR="0034163D" w:rsidRPr="0034163D" w14:paraId="3F6EA280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1DE7EA3D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Çalışanların işletmede eğitim yapan öğrencilere yaklaşımı </w:t>
            </w:r>
          </w:p>
        </w:tc>
        <w:tc>
          <w:tcPr>
            <w:tcW w:w="454" w:type="pct"/>
          </w:tcPr>
          <w:p w14:paraId="6511DB6F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791C10C8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44BCB23B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160E58BA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  <w:tr w:rsidR="0034163D" w:rsidRPr="0034163D" w14:paraId="78334CC2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125CD48E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Çalışma ortamının yeterliliği  (nem, gürültü, havasızlık, sağlıklı koşullar vb.) </w:t>
            </w:r>
          </w:p>
        </w:tc>
        <w:tc>
          <w:tcPr>
            <w:tcW w:w="454" w:type="pct"/>
          </w:tcPr>
          <w:p w14:paraId="0E530D14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2329624D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05ACF9FF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57FF4CD4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  <w:tr w:rsidR="0034163D" w:rsidRPr="0034163D" w14:paraId="0F6CF3EB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6314B652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Çalışma koşullarının uygunluğu (sürekli ayakta/oturarak; dar/geniş, kapalı/açık mekân; düzensiz çalışma saatleri; molalar vb.) </w:t>
            </w:r>
          </w:p>
        </w:tc>
        <w:tc>
          <w:tcPr>
            <w:tcW w:w="454" w:type="pct"/>
          </w:tcPr>
          <w:p w14:paraId="2CA34DC5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0FEB3A36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4E24F392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7AA10C97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  <w:tr w:rsidR="0034163D" w:rsidRPr="0034163D" w14:paraId="36AAE89C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61D649F9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Çalışanlara sunulan sosyal imkânların yeterliliği </w:t>
            </w:r>
          </w:p>
        </w:tc>
        <w:tc>
          <w:tcPr>
            <w:tcW w:w="454" w:type="pct"/>
          </w:tcPr>
          <w:p w14:paraId="74E0B9DC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6C47160B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7E259E33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043314A0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  <w:tr w:rsidR="0034163D" w:rsidRPr="0034163D" w14:paraId="7219ADBF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55AA8223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Çalışırken kullanılan araç-gereç ve sistemlerin yeterliliği </w:t>
            </w:r>
          </w:p>
        </w:tc>
        <w:tc>
          <w:tcPr>
            <w:tcW w:w="454" w:type="pct"/>
          </w:tcPr>
          <w:p w14:paraId="094F4DE9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426CAB47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5DF38F25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63C75BCD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  <w:tr w:rsidR="0034163D" w:rsidRPr="0034163D" w14:paraId="016C4293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5E2B7644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Üstlerin, astlarının gelişimine verdikleri destek </w:t>
            </w:r>
          </w:p>
        </w:tc>
        <w:tc>
          <w:tcPr>
            <w:tcW w:w="454" w:type="pct"/>
          </w:tcPr>
          <w:p w14:paraId="4464EE89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6F1FE3D2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3573D844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383C6E9D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  <w:tr w:rsidR="0034163D" w:rsidRPr="0034163D" w14:paraId="1ECB6656" w14:textId="77777777" w:rsidTr="0034163D">
        <w:trPr>
          <w:trHeight w:val="506"/>
        </w:trPr>
        <w:tc>
          <w:tcPr>
            <w:tcW w:w="3185" w:type="pct"/>
            <w:vAlign w:val="center"/>
          </w:tcPr>
          <w:p w14:paraId="3142A418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 w:rsidRPr="0034163D"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 xml:space="preserve">Çalışanlar arası iletişim </w:t>
            </w:r>
          </w:p>
        </w:tc>
        <w:tc>
          <w:tcPr>
            <w:tcW w:w="454" w:type="pct"/>
          </w:tcPr>
          <w:p w14:paraId="649E0A61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1E011288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3" w:type="pct"/>
          </w:tcPr>
          <w:p w14:paraId="2A309AC3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454" w:type="pct"/>
          </w:tcPr>
          <w:p w14:paraId="25ADFCE3" w14:textId="77777777" w:rsidR="0034163D" w:rsidRPr="0034163D" w:rsidRDefault="0034163D" w:rsidP="003416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</w:tr>
    </w:tbl>
    <w:p w14:paraId="7C21AADC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32A4ADE9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1. Mesleki eğitim yapılan birim ya da birimlerde gerçekleştirilen çalışmalar yeterli ve uygun prosedürlerle yürütülüyor mu? Açıklayınız. </w:t>
      </w:r>
    </w:p>
    <w:p w14:paraId="72B0A460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7D9EE3D1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5396CD53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5B4FC17E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2. Mesleki eğitim süresince ilgili yönetici ve çalışanlardan gerekli desteği aldınız mı? Açıklayınız. </w:t>
      </w:r>
    </w:p>
    <w:p w14:paraId="1DBEDE89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3E6BE67E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4C763681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6E15DEAF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3. Mesleki eğitiminizi bu işletmede yapmış olmanın sağladığı avantaj ve dezavantajları belirtiniz. </w:t>
      </w:r>
    </w:p>
    <w:p w14:paraId="580CC806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7D62701C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4473CB85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29539625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06B3C157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390CED6A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4. Mesleki eğitim süresince işletmenin size sağladığı imkânları belirtiniz. </w:t>
      </w:r>
    </w:p>
    <w:tbl>
      <w:tblPr>
        <w:tblStyle w:val="TabloKlavuzu"/>
        <w:tblW w:w="0" w:type="auto"/>
        <w:tblInd w:w="392" w:type="dxa"/>
        <w:tblLook w:val="04A0" w:firstRow="1" w:lastRow="0" w:firstColumn="1" w:lastColumn="0" w:noHBand="0" w:noVBand="1"/>
      </w:tblPr>
      <w:tblGrid>
        <w:gridCol w:w="283"/>
        <w:gridCol w:w="1525"/>
        <w:gridCol w:w="283"/>
        <w:gridCol w:w="1525"/>
        <w:gridCol w:w="283"/>
        <w:gridCol w:w="1525"/>
        <w:gridCol w:w="283"/>
        <w:gridCol w:w="1525"/>
        <w:gridCol w:w="283"/>
        <w:gridCol w:w="807"/>
      </w:tblGrid>
      <w:tr w:rsidR="00272561" w14:paraId="1BBBE1B4" w14:textId="77777777" w:rsidTr="00272561">
        <w:trPr>
          <w:trHeight w:val="283"/>
        </w:trPr>
        <w:tc>
          <w:tcPr>
            <w:tcW w:w="283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2595F0E2" w14:textId="77777777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single" w:sz="4" w:space="0" w:color="000080"/>
              <w:bottom w:val="nil"/>
              <w:right w:val="single" w:sz="4" w:space="0" w:color="000080"/>
            </w:tcBorders>
            <w:vAlign w:val="center"/>
          </w:tcPr>
          <w:p w14:paraId="0446C507" w14:textId="77E9638B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>Ücret</w:t>
            </w:r>
          </w:p>
        </w:tc>
        <w:tc>
          <w:tcPr>
            <w:tcW w:w="283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2A01567D" w14:textId="77777777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single" w:sz="4" w:space="0" w:color="000080"/>
              <w:bottom w:val="nil"/>
              <w:right w:val="single" w:sz="4" w:space="0" w:color="000080"/>
            </w:tcBorders>
            <w:vAlign w:val="center"/>
          </w:tcPr>
          <w:p w14:paraId="105FD50D" w14:textId="7F854510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>Sigorta</w:t>
            </w:r>
          </w:p>
        </w:tc>
        <w:tc>
          <w:tcPr>
            <w:tcW w:w="283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477D0CD1" w14:textId="77777777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single" w:sz="4" w:space="0" w:color="000080"/>
              <w:bottom w:val="nil"/>
              <w:right w:val="single" w:sz="4" w:space="0" w:color="000080"/>
            </w:tcBorders>
            <w:vAlign w:val="center"/>
          </w:tcPr>
          <w:p w14:paraId="23619780" w14:textId="7B64D97A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>Yemek</w:t>
            </w:r>
          </w:p>
        </w:tc>
        <w:tc>
          <w:tcPr>
            <w:tcW w:w="283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71FDE0B7" w14:textId="77777777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single" w:sz="4" w:space="0" w:color="000080"/>
              <w:bottom w:val="nil"/>
              <w:right w:val="single" w:sz="4" w:space="0" w:color="000080"/>
            </w:tcBorders>
            <w:vAlign w:val="center"/>
          </w:tcPr>
          <w:p w14:paraId="33A2B6CE" w14:textId="7DDE4A74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>Konaklama</w:t>
            </w:r>
          </w:p>
        </w:tc>
        <w:tc>
          <w:tcPr>
            <w:tcW w:w="283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044BCD17" w14:textId="77777777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single" w:sz="4" w:space="0" w:color="000080"/>
              <w:bottom w:val="nil"/>
              <w:right w:val="nil"/>
            </w:tcBorders>
            <w:vAlign w:val="center"/>
          </w:tcPr>
          <w:p w14:paraId="6B078D12" w14:textId="43E6E5CF" w:rsidR="00955804" w:rsidRDefault="00955804" w:rsidP="00272561">
            <w:pPr>
              <w:autoSpaceDE w:val="0"/>
              <w:autoSpaceDN w:val="0"/>
              <w:adjustRightInd w:val="0"/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color w:val="000080"/>
                <w:sz w:val="20"/>
                <w:szCs w:val="20"/>
              </w:rPr>
              <w:t>Ulaşım</w:t>
            </w:r>
          </w:p>
        </w:tc>
      </w:tr>
    </w:tbl>
    <w:p w14:paraId="20E8E9AF" w14:textId="77777777" w:rsidR="00272561" w:rsidRDefault="00272561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5F8F0027" w14:textId="1E042AC1" w:rsid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Varsa diğer imkânlar: </w:t>
      </w:r>
    </w:p>
    <w:p w14:paraId="4DDFCE8F" w14:textId="77777777" w:rsidR="00272561" w:rsidRPr="0034163D" w:rsidRDefault="00272561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0C05BA54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52C9DA0B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5. Mesleki eğitim süresince teorik bilgilerinizi uygulayabilecek yeterli fırsatı bulabildiniz mi? </w:t>
      </w:r>
    </w:p>
    <w:p w14:paraId="24BEB44F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43180C25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0C96D24B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110E3B79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6A0C5B95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6. Mesleki eğitim yaptığınız bu işletmeyi, bu eğitimi yapacak diğer öğrenciler için de önerir misiniz? </w:t>
      </w:r>
    </w:p>
    <w:p w14:paraId="77226008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7CCB0B3D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147B1893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 xml:space="preserve">7. Sizce bu işletmede bölüm hedeflerine uygun staj yapılabilir mi? Açıklayınız. </w:t>
      </w:r>
    </w:p>
    <w:p w14:paraId="516A8B27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  <w:bookmarkStart w:id="1" w:name="_GoBack"/>
      <w:bookmarkEnd w:id="1"/>
    </w:p>
    <w:p w14:paraId="7F694981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0535E11D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7F09C3C3" w14:textId="77777777" w:rsidR="0034163D" w:rsidRPr="0034163D" w:rsidRDefault="0034163D" w:rsidP="0034163D">
      <w:pPr>
        <w:autoSpaceDE w:val="0"/>
        <w:autoSpaceDN w:val="0"/>
        <w:adjustRightInd w:val="0"/>
        <w:spacing w:after="0" w:line="240" w:lineRule="auto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1D65D10F" w14:textId="57674B2C" w:rsidR="00E16C9E" w:rsidRPr="00960668" w:rsidRDefault="0034163D" w:rsidP="001F7C8A">
      <w:pPr>
        <w:spacing w:after="200" w:line="240" w:lineRule="auto"/>
        <w:jc w:val="both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r w:rsidRPr="0034163D">
        <w:rPr>
          <w:rFonts w:ascii="Arial Narrow" w:eastAsia="Calibri" w:hAnsi="Arial Narrow" w:cs="Times New Roman"/>
          <w:b/>
          <w:bCs/>
          <w:color w:val="000080"/>
          <w:sz w:val="20"/>
          <w:szCs w:val="20"/>
        </w:rPr>
        <w:t xml:space="preserve">Not: </w:t>
      </w:r>
      <w:r w:rsidRPr="0034163D">
        <w:rPr>
          <w:rFonts w:ascii="Arial Narrow" w:eastAsia="Calibri" w:hAnsi="Arial Narrow" w:cs="Times New Roman"/>
          <w:color w:val="000080"/>
          <w:sz w:val="20"/>
          <w:szCs w:val="20"/>
        </w:rPr>
        <w:t>Eklemek istediğiniz düşünceleriniz için ek sayfa kullanabilirsiniz.</w:t>
      </w:r>
    </w:p>
    <w:sectPr w:rsidR="00E16C9E" w:rsidRPr="00960668" w:rsidSect="00960668">
      <w:footerReference w:type="default" r:id="rId10"/>
      <w:pgSz w:w="11906" w:h="16838"/>
      <w:pgMar w:top="426" w:right="566" w:bottom="1135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A6D7A" w14:textId="77777777" w:rsidR="00891F47" w:rsidRDefault="00891F47" w:rsidP="000437EA">
      <w:pPr>
        <w:spacing w:after="0" w:line="240" w:lineRule="auto"/>
      </w:pPr>
      <w:r>
        <w:separator/>
      </w:r>
    </w:p>
  </w:endnote>
  <w:endnote w:type="continuationSeparator" w:id="0">
    <w:p w14:paraId="61988023" w14:textId="77777777" w:rsidR="00891F47" w:rsidRDefault="00891F47" w:rsidP="0004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66A20" w14:textId="5D40BDEE" w:rsidR="00C57A5A" w:rsidRDefault="00C57A5A" w:rsidP="00DC6C32">
    <w:pPr>
      <w:pStyle w:val="AltBilgi"/>
      <w:jc w:val="center"/>
    </w:pPr>
  </w:p>
  <w:p w14:paraId="67646788" w14:textId="77777777" w:rsidR="00C57A5A" w:rsidRPr="00DC6C32" w:rsidRDefault="00C57A5A" w:rsidP="00DC6C3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F2C8C" w14:textId="4962BD9C" w:rsidR="00C57A5A" w:rsidRDefault="00C57A5A">
    <w:pPr>
      <w:pStyle w:val="AltBilgi"/>
      <w:jc w:val="center"/>
    </w:pPr>
  </w:p>
  <w:p w14:paraId="329EAF63" w14:textId="77777777" w:rsidR="00C57A5A" w:rsidRDefault="00C57A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9E6EEB" w14:textId="77777777" w:rsidR="00891F47" w:rsidRDefault="00891F47" w:rsidP="000437EA">
      <w:pPr>
        <w:spacing w:after="0" w:line="240" w:lineRule="auto"/>
      </w:pPr>
      <w:r>
        <w:separator/>
      </w:r>
    </w:p>
  </w:footnote>
  <w:footnote w:type="continuationSeparator" w:id="0">
    <w:p w14:paraId="51760751" w14:textId="77777777" w:rsidR="00891F47" w:rsidRDefault="00891F47" w:rsidP="00043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B0020"/>
    <w:multiLevelType w:val="hybridMultilevel"/>
    <w:tmpl w:val="18A6E716"/>
    <w:lvl w:ilvl="0" w:tplc="691CF8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5541D"/>
    <w:multiLevelType w:val="hybridMultilevel"/>
    <w:tmpl w:val="61DA44F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E7A0D"/>
    <w:multiLevelType w:val="hybridMultilevel"/>
    <w:tmpl w:val="3920CB10"/>
    <w:lvl w:ilvl="0" w:tplc="B6D6D92E">
      <w:start w:val="1"/>
      <w:numFmt w:val="decimal"/>
      <w:lvlText w:val="(%1)"/>
      <w:lvlJc w:val="left"/>
      <w:pPr>
        <w:ind w:left="1852" w:hanging="360"/>
      </w:pPr>
      <w:rPr>
        <w:rFonts w:hint="default"/>
        <w:b w:val="0"/>
        <w:bCs/>
      </w:rPr>
    </w:lvl>
    <w:lvl w:ilvl="1" w:tplc="041F0017">
      <w:start w:val="1"/>
      <w:numFmt w:val="lowerLetter"/>
      <w:lvlText w:val="%2)"/>
      <w:lvlJc w:val="left"/>
      <w:pPr>
        <w:ind w:left="2572" w:hanging="360"/>
      </w:pPr>
    </w:lvl>
    <w:lvl w:ilvl="2" w:tplc="041F001B">
      <w:start w:val="1"/>
      <w:numFmt w:val="lowerRoman"/>
      <w:lvlText w:val="%3."/>
      <w:lvlJc w:val="right"/>
      <w:pPr>
        <w:ind w:left="3292" w:hanging="180"/>
      </w:pPr>
    </w:lvl>
    <w:lvl w:ilvl="3" w:tplc="041F000F">
      <w:start w:val="1"/>
      <w:numFmt w:val="decimal"/>
      <w:lvlText w:val="%4."/>
      <w:lvlJc w:val="left"/>
      <w:pPr>
        <w:ind w:left="4012" w:hanging="360"/>
      </w:pPr>
    </w:lvl>
    <w:lvl w:ilvl="4" w:tplc="041F0019">
      <w:start w:val="1"/>
      <w:numFmt w:val="lowerLetter"/>
      <w:lvlText w:val="%5."/>
      <w:lvlJc w:val="left"/>
      <w:pPr>
        <w:ind w:left="4732" w:hanging="360"/>
      </w:pPr>
    </w:lvl>
    <w:lvl w:ilvl="5" w:tplc="041F001B">
      <w:start w:val="1"/>
      <w:numFmt w:val="lowerRoman"/>
      <w:lvlText w:val="%6."/>
      <w:lvlJc w:val="right"/>
      <w:pPr>
        <w:ind w:left="5452" w:hanging="180"/>
      </w:pPr>
    </w:lvl>
    <w:lvl w:ilvl="6" w:tplc="041F000F">
      <w:start w:val="1"/>
      <w:numFmt w:val="decimal"/>
      <w:lvlText w:val="%7."/>
      <w:lvlJc w:val="left"/>
      <w:pPr>
        <w:ind w:left="6172" w:hanging="360"/>
      </w:pPr>
    </w:lvl>
    <w:lvl w:ilvl="7" w:tplc="041F0019">
      <w:start w:val="1"/>
      <w:numFmt w:val="lowerLetter"/>
      <w:lvlText w:val="%8."/>
      <w:lvlJc w:val="left"/>
      <w:pPr>
        <w:ind w:left="6892" w:hanging="360"/>
      </w:pPr>
    </w:lvl>
    <w:lvl w:ilvl="8" w:tplc="041F001B">
      <w:start w:val="1"/>
      <w:numFmt w:val="lowerRoman"/>
      <w:lvlText w:val="%9."/>
      <w:lvlJc w:val="right"/>
      <w:pPr>
        <w:ind w:left="7612" w:hanging="180"/>
      </w:pPr>
    </w:lvl>
  </w:abstractNum>
  <w:abstractNum w:abstractNumId="3" w15:restartNumberingAfterBreak="0">
    <w:nsid w:val="212A79F8"/>
    <w:multiLevelType w:val="hybridMultilevel"/>
    <w:tmpl w:val="F0BE715E"/>
    <w:lvl w:ilvl="0" w:tplc="6D164516">
      <w:start w:val="1"/>
      <w:numFmt w:val="lowerLetter"/>
      <w:lvlText w:val="%1)"/>
      <w:lvlJc w:val="left"/>
      <w:pPr>
        <w:ind w:left="9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4" w15:restartNumberingAfterBreak="0">
    <w:nsid w:val="22EA11F1"/>
    <w:multiLevelType w:val="hybridMultilevel"/>
    <w:tmpl w:val="2BA6011A"/>
    <w:lvl w:ilvl="0" w:tplc="9E20E260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5" w15:restartNumberingAfterBreak="0">
    <w:nsid w:val="2AA53D51"/>
    <w:multiLevelType w:val="hybridMultilevel"/>
    <w:tmpl w:val="5E08B28E"/>
    <w:lvl w:ilvl="0" w:tplc="81F047F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6" w15:restartNumberingAfterBreak="0">
    <w:nsid w:val="2D62570D"/>
    <w:multiLevelType w:val="hybridMultilevel"/>
    <w:tmpl w:val="5A1412A8"/>
    <w:lvl w:ilvl="0" w:tplc="21BA346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7" w15:restartNumberingAfterBreak="0">
    <w:nsid w:val="3A481945"/>
    <w:multiLevelType w:val="hybridMultilevel"/>
    <w:tmpl w:val="9A10E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66E02"/>
    <w:multiLevelType w:val="hybridMultilevel"/>
    <w:tmpl w:val="B9C2F334"/>
    <w:lvl w:ilvl="0" w:tplc="9CB0981E">
      <w:start w:val="1"/>
      <w:numFmt w:val="lowerLetter"/>
      <w:lvlText w:val="%1)"/>
      <w:lvlJc w:val="left"/>
      <w:pPr>
        <w:ind w:left="1070" w:hanging="360"/>
      </w:pPr>
      <w:rPr>
        <w:rFonts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3F7A5D93"/>
    <w:multiLevelType w:val="hybridMultilevel"/>
    <w:tmpl w:val="57AE35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5701E"/>
    <w:multiLevelType w:val="hybridMultilevel"/>
    <w:tmpl w:val="B66260B8"/>
    <w:lvl w:ilvl="0" w:tplc="04406674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1" w15:restartNumberingAfterBreak="0">
    <w:nsid w:val="4D312137"/>
    <w:multiLevelType w:val="hybridMultilevel"/>
    <w:tmpl w:val="48F43A96"/>
    <w:lvl w:ilvl="0" w:tplc="B6D6D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D7B26"/>
    <w:multiLevelType w:val="hybridMultilevel"/>
    <w:tmpl w:val="3E887978"/>
    <w:lvl w:ilvl="0" w:tplc="4CD86568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3" w15:restartNumberingAfterBreak="0">
    <w:nsid w:val="58686239"/>
    <w:multiLevelType w:val="hybridMultilevel"/>
    <w:tmpl w:val="D352A9E0"/>
    <w:lvl w:ilvl="0" w:tplc="D9145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926EC"/>
    <w:multiLevelType w:val="hybridMultilevel"/>
    <w:tmpl w:val="D1DC619E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5F6F7045"/>
    <w:multiLevelType w:val="hybridMultilevel"/>
    <w:tmpl w:val="AB382C42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6" w15:restartNumberingAfterBreak="0">
    <w:nsid w:val="61E5529F"/>
    <w:multiLevelType w:val="hybridMultilevel"/>
    <w:tmpl w:val="30CED01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7" w15:restartNumberingAfterBreak="0">
    <w:nsid w:val="62551BE8"/>
    <w:multiLevelType w:val="hybridMultilevel"/>
    <w:tmpl w:val="9CA4DF62"/>
    <w:lvl w:ilvl="0" w:tplc="041F0017">
      <w:start w:val="1"/>
      <w:numFmt w:val="lowerLetter"/>
      <w:lvlText w:val="%1)"/>
      <w:lvlJc w:val="left"/>
      <w:pPr>
        <w:ind w:left="1070" w:hanging="360"/>
      </w:p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68986607"/>
    <w:multiLevelType w:val="hybridMultilevel"/>
    <w:tmpl w:val="DE48FD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0109C0"/>
    <w:multiLevelType w:val="hybridMultilevel"/>
    <w:tmpl w:val="E1BEF5B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0" w15:restartNumberingAfterBreak="0">
    <w:nsid w:val="6E6565FD"/>
    <w:multiLevelType w:val="hybridMultilevel"/>
    <w:tmpl w:val="453EE700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1" w15:restartNumberingAfterBreak="0">
    <w:nsid w:val="765268D9"/>
    <w:multiLevelType w:val="hybridMultilevel"/>
    <w:tmpl w:val="9578B108"/>
    <w:lvl w:ilvl="0" w:tplc="F6C0CDEA">
      <w:start w:val="1"/>
      <w:numFmt w:val="lowerLetter"/>
      <w:lvlText w:val="%1)"/>
      <w:lvlJc w:val="left"/>
      <w:pPr>
        <w:ind w:left="7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1506" w:hanging="360"/>
      </w:pPr>
    </w:lvl>
    <w:lvl w:ilvl="2" w:tplc="041F001B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2946" w:hanging="360"/>
      </w:pPr>
    </w:lvl>
    <w:lvl w:ilvl="4" w:tplc="041F0019">
      <w:start w:val="1"/>
      <w:numFmt w:val="lowerLetter"/>
      <w:lvlText w:val="%5."/>
      <w:lvlJc w:val="left"/>
      <w:pPr>
        <w:ind w:left="3666" w:hanging="360"/>
      </w:pPr>
    </w:lvl>
    <w:lvl w:ilvl="5" w:tplc="041F001B">
      <w:start w:val="1"/>
      <w:numFmt w:val="lowerRoman"/>
      <w:lvlText w:val="%6."/>
      <w:lvlJc w:val="right"/>
      <w:pPr>
        <w:ind w:left="4386" w:hanging="180"/>
      </w:pPr>
    </w:lvl>
    <w:lvl w:ilvl="6" w:tplc="041F000F">
      <w:start w:val="1"/>
      <w:numFmt w:val="decimal"/>
      <w:lvlText w:val="%7."/>
      <w:lvlJc w:val="left"/>
      <w:pPr>
        <w:ind w:left="5106" w:hanging="360"/>
      </w:pPr>
    </w:lvl>
    <w:lvl w:ilvl="7" w:tplc="041F0019">
      <w:start w:val="1"/>
      <w:numFmt w:val="lowerLetter"/>
      <w:lvlText w:val="%8."/>
      <w:lvlJc w:val="left"/>
      <w:pPr>
        <w:ind w:left="5826" w:hanging="360"/>
      </w:pPr>
    </w:lvl>
    <w:lvl w:ilvl="8" w:tplc="041F001B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BE973E6"/>
    <w:multiLevelType w:val="hybridMultilevel"/>
    <w:tmpl w:val="C5AABAF4"/>
    <w:lvl w:ilvl="0" w:tplc="B6D6D92E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>
      <w:start w:val="1"/>
      <w:numFmt w:val="decimal"/>
      <w:lvlText w:val="%4."/>
      <w:lvlJc w:val="left"/>
      <w:pPr>
        <w:ind w:left="2804" w:hanging="360"/>
      </w:pPr>
    </w:lvl>
    <w:lvl w:ilvl="4" w:tplc="041F0019">
      <w:start w:val="1"/>
      <w:numFmt w:val="lowerLetter"/>
      <w:lvlText w:val="%5."/>
      <w:lvlJc w:val="left"/>
      <w:pPr>
        <w:ind w:left="3524" w:hanging="360"/>
      </w:pPr>
    </w:lvl>
    <w:lvl w:ilvl="5" w:tplc="041F001B">
      <w:start w:val="1"/>
      <w:numFmt w:val="lowerRoman"/>
      <w:lvlText w:val="%6."/>
      <w:lvlJc w:val="right"/>
      <w:pPr>
        <w:ind w:left="4244" w:hanging="180"/>
      </w:pPr>
    </w:lvl>
    <w:lvl w:ilvl="6" w:tplc="041F000F">
      <w:start w:val="1"/>
      <w:numFmt w:val="decimal"/>
      <w:lvlText w:val="%7."/>
      <w:lvlJc w:val="left"/>
      <w:pPr>
        <w:ind w:left="4964" w:hanging="360"/>
      </w:pPr>
    </w:lvl>
    <w:lvl w:ilvl="7" w:tplc="041F0019">
      <w:start w:val="1"/>
      <w:numFmt w:val="lowerLetter"/>
      <w:lvlText w:val="%8."/>
      <w:lvlJc w:val="left"/>
      <w:pPr>
        <w:ind w:left="5684" w:hanging="360"/>
      </w:pPr>
    </w:lvl>
    <w:lvl w:ilvl="8" w:tplc="041F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9"/>
  </w:num>
  <w:num w:numId="5">
    <w:abstractNumId w:val="20"/>
  </w:num>
  <w:num w:numId="6">
    <w:abstractNumId w:val="22"/>
  </w:num>
  <w:num w:numId="7">
    <w:abstractNumId w:val="15"/>
  </w:num>
  <w:num w:numId="8">
    <w:abstractNumId w:val="1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1"/>
  </w:num>
  <w:num w:numId="16">
    <w:abstractNumId w:val="16"/>
  </w:num>
  <w:num w:numId="17">
    <w:abstractNumId w:val="19"/>
  </w:num>
  <w:num w:numId="18">
    <w:abstractNumId w:val="20"/>
  </w:num>
  <w:num w:numId="19">
    <w:abstractNumId w:val="2"/>
  </w:num>
  <w:num w:numId="20">
    <w:abstractNumId w:val="22"/>
  </w:num>
  <w:num w:numId="21">
    <w:abstractNumId w:val="15"/>
  </w:num>
  <w:num w:numId="22">
    <w:abstractNumId w:val="14"/>
  </w:num>
  <w:num w:numId="23">
    <w:abstractNumId w:val="8"/>
  </w:num>
  <w:num w:numId="24">
    <w:abstractNumId w:val="18"/>
  </w:num>
  <w:num w:numId="25">
    <w:abstractNumId w:val="7"/>
  </w:num>
  <w:num w:numId="26">
    <w:abstractNumId w:val="13"/>
  </w:num>
  <w:num w:numId="27">
    <w:abstractNumId w:val="17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284"/>
  <w:hyphenationZone w:val="425"/>
  <w:characterSpacingControl w:val="doNotCompress"/>
  <w:hdrShapeDefaults>
    <o:shapedefaults v:ext="edit" spidmax="2049">
      <o:colormru v:ext="edit" colors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bE0MjMzNDMxNjdQ0lEKTi0uzszPAykwNKoFAFVIW6AtAAAA"/>
  </w:docVars>
  <w:rsids>
    <w:rsidRoot w:val="004A3FEA"/>
    <w:rsid w:val="00005CB7"/>
    <w:rsid w:val="000437EA"/>
    <w:rsid w:val="00052076"/>
    <w:rsid w:val="0005410D"/>
    <w:rsid w:val="000548EB"/>
    <w:rsid w:val="000572C3"/>
    <w:rsid w:val="00062BC7"/>
    <w:rsid w:val="000700BE"/>
    <w:rsid w:val="00070801"/>
    <w:rsid w:val="000828FE"/>
    <w:rsid w:val="00092284"/>
    <w:rsid w:val="00094526"/>
    <w:rsid w:val="000B38C4"/>
    <w:rsid w:val="000B3A45"/>
    <w:rsid w:val="000C22ED"/>
    <w:rsid w:val="000C2C59"/>
    <w:rsid w:val="000C3C7E"/>
    <w:rsid w:val="000D1EDE"/>
    <w:rsid w:val="000F1F40"/>
    <w:rsid w:val="00101271"/>
    <w:rsid w:val="00103A16"/>
    <w:rsid w:val="00130C76"/>
    <w:rsid w:val="00132C48"/>
    <w:rsid w:val="0013353B"/>
    <w:rsid w:val="00134CD1"/>
    <w:rsid w:val="00135E85"/>
    <w:rsid w:val="0014606A"/>
    <w:rsid w:val="00164AC1"/>
    <w:rsid w:val="00172664"/>
    <w:rsid w:val="0018699C"/>
    <w:rsid w:val="001C18B8"/>
    <w:rsid w:val="001E3A6F"/>
    <w:rsid w:val="001F66F7"/>
    <w:rsid w:val="001F7C8A"/>
    <w:rsid w:val="002275FF"/>
    <w:rsid w:val="00234423"/>
    <w:rsid w:val="00272561"/>
    <w:rsid w:val="002806F2"/>
    <w:rsid w:val="0028127A"/>
    <w:rsid w:val="00283DEE"/>
    <w:rsid w:val="002911C7"/>
    <w:rsid w:val="002B2CCD"/>
    <w:rsid w:val="002B5703"/>
    <w:rsid w:val="002B74AA"/>
    <w:rsid w:val="002D451E"/>
    <w:rsid w:val="00305CC1"/>
    <w:rsid w:val="003156BC"/>
    <w:rsid w:val="00335027"/>
    <w:rsid w:val="0033733A"/>
    <w:rsid w:val="0034163D"/>
    <w:rsid w:val="00344883"/>
    <w:rsid w:val="003539CE"/>
    <w:rsid w:val="0036659F"/>
    <w:rsid w:val="00372182"/>
    <w:rsid w:val="00382F7F"/>
    <w:rsid w:val="003854C2"/>
    <w:rsid w:val="003856DC"/>
    <w:rsid w:val="003864E8"/>
    <w:rsid w:val="003908E9"/>
    <w:rsid w:val="00394E59"/>
    <w:rsid w:val="003A6E19"/>
    <w:rsid w:val="003B3C80"/>
    <w:rsid w:val="003E3035"/>
    <w:rsid w:val="003F07DD"/>
    <w:rsid w:val="003F4AC3"/>
    <w:rsid w:val="00403642"/>
    <w:rsid w:val="00417FEC"/>
    <w:rsid w:val="00430A27"/>
    <w:rsid w:val="0044209E"/>
    <w:rsid w:val="0044244B"/>
    <w:rsid w:val="00451417"/>
    <w:rsid w:val="00473E39"/>
    <w:rsid w:val="00477CF5"/>
    <w:rsid w:val="00487AAC"/>
    <w:rsid w:val="0049162D"/>
    <w:rsid w:val="004A3FEA"/>
    <w:rsid w:val="004B6D14"/>
    <w:rsid w:val="004E2688"/>
    <w:rsid w:val="00512D8A"/>
    <w:rsid w:val="0052740A"/>
    <w:rsid w:val="00537927"/>
    <w:rsid w:val="00547821"/>
    <w:rsid w:val="005655B8"/>
    <w:rsid w:val="0058237D"/>
    <w:rsid w:val="0058287D"/>
    <w:rsid w:val="005A4EAC"/>
    <w:rsid w:val="005A57C5"/>
    <w:rsid w:val="005B1AA5"/>
    <w:rsid w:val="005E0332"/>
    <w:rsid w:val="005E208B"/>
    <w:rsid w:val="005F6A8A"/>
    <w:rsid w:val="00614D1B"/>
    <w:rsid w:val="00635F36"/>
    <w:rsid w:val="0064160F"/>
    <w:rsid w:val="0064306A"/>
    <w:rsid w:val="00646B75"/>
    <w:rsid w:val="00656F91"/>
    <w:rsid w:val="006832C8"/>
    <w:rsid w:val="0069206B"/>
    <w:rsid w:val="00692AE2"/>
    <w:rsid w:val="006B67A8"/>
    <w:rsid w:val="006C343E"/>
    <w:rsid w:val="006D357B"/>
    <w:rsid w:val="006D75BA"/>
    <w:rsid w:val="006E51BC"/>
    <w:rsid w:val="00703732"/>
    <w:rsid w:val="00706582"/>
    <w:rsid w:val="00713AB7"/>
    <w:rsid w:val="00713CBD"/>
    <w:rsid w:val="00730C9D"/>
    <w:rsid w:val="00733205"/>
    <w:rsid w:val="0073559D"/>
    <w:rsid w:val="00762C7D"/>
    <w:rsid w:val="0077023F"/>
    <w:rsid w:val="007723E6"/>
    <w:rsid w:val="007751A1"/>
    <w:rsid w:val="00785621"/>
    <w:rsid w:val="007862B0"/>
    <w:rsid w:val="007943BB"/>
    <w:rsid w:val="007B4162"/>
    <w:rsid w:val="007B5D4F"/>
    <w:rsid w:val="007B6A77"/>
    <w:rsid w:val="007B6FF7"/>
    <w:rsid w:val="007D1595"/>
    <w:rsid w:val="007D16D8"/>
    <w:rsid w:val="007D2B6B"/>
    <w:rsid w:val="0082721B"/>
    <w:rsid w:val="00835D0F"/>
    <w:rsid w:val="008430EE"/>
    <w:rsid w:val="008619DB"/>
    <w:rsid w:val="00870239"/>
    <w:rsid w:val="008872D4"/>
    <w:rsid w:val="00891F47"/>
    <w:rsid w:val="008A2B38"/>
    <w:rsid w:val="008A3671"/>
    <w:rsid w:val="008A752B"/>
    <w:rsid w:val="008B3D36"/>
    <w:rsid w:val="008B6AF1"/>
    <w:rsid w:val="008C45BB"/>
    <w:rsid w:val="008E661D"/>
    <w:rsid w:val="008F0E6A"/>
    <w:rsid w:val="0092708E"/>
    <w:rsid w:val="0093467E"/>
    <w:rsid w:val="00947906"/>
    <w:rsid w:val="00955804"/>
    <w:rsid w:val="009605E0"/>
    <w:rsid w:val="00960668"/>
    <w:rsid w:val="00965BC9"/>
    <w:rsid w:val="00985752"/>
    <w:rsid w:val="00991D1B"/>
    <w:rsid w:val="009E0579"/>
    <w:rsid w:val="009E7E33"/>
    <w:rsid w:val="009F0EDC"/>
    <w:rsid w:val="009F6E21"/>
    <w:rsid w:val="009F7F28"/>
    <w:rsid w:val="00A16626"/>
    <w:rsid w:val="00A22617"/>
    <w:rsid w:val="00A42103"/>
    <w:rsid w:val="00A45AA8"/>
    <w:rsid w:val="00A557BF"/>
    <w:rsid w:val="00A60E27"/>
    <w:rsid w:val="00A613AC"/>
    <w:rsid w:val="00A7777D"/>
    <w:rsid w:val="00A922D1"/>
    <w:rsid w:val="00A92C63"/>
    <w:rsid w:val="00A97620"/>
    <w:rsid w:val="00AA683E"/>
    <w:rsid w:val="00AC07CD"/>
    <w:rsid w:val="00AE3333"/>
    <w:rsid w:val="00AE634F"/>
    <w:rsid w:val="00B14CA7"/>
    <w:rsid w:val="00B16589"/>
    <w:rsid w:val="00B24985"/>
    <w:rsid w:val="00B2657F"/>
    <w:rsid w:val="00B3525E"/>
    <w:rsid w:val="00B50F39"/>
    <w:rsid w:val="00B63D13"/>
    <w:rsid w:val="00B754C8"/>
    <w:rsid w:val="00B8341C"/>
    <w:rsid w:val="00B83AFF"/>
    <w:rsid w:val="00B85D9E"/>
    <w:rsid w:val="00B9289A"/>
    <w:rsid w:val="00B92E4F"/>
    <w:rsid w:val="00BA165C"/>
    <w:rsid w:val="00BA7AD2"/>
    <w:rsid w:val="00C00035"/>
    <w:rsid w:val="00C04C00"/>
    <w:rsid w:val="00C104A7"/>
    <w:rsid w:val="00C12A81"/>
    <w:rsid w:val="00C1614A"/>
    <w:rsid w:val="00C22A9F"/>
    <w:rsid w:val="00C375CB"/>
    <w:rsid w:val="00C37826"/>
    <w:rsid w:val="00C473B7"/>
    <w:rsid w:val="00C57A5A"/>
    <w:rsid w:val="00C8258E"/>
    <w:rsid w:val="00C83933"/>
    <w:rsid w:val="00C83D0C"/>
    <w:rsid w:val="00C870F1"/>
    <w:rsid w:val="00CA6878"/>
    <w:rsid w:val="00CB1BCA"/>
    <w:rsid w:val="00CD273D"/>
    <w:rsid w:val="00CD4C67"/>
    <w:rsid w:val="00CF151D"/>
    <w:rsid w:val="00D041E2"/>
    <w:rsid w:val="00D224B0"/>
    <w:rsid w:val="00D372B8"/>
    <w:rsid w:val="00D643A3"/>
    <w:rsid w:val="00D741B7"/>
    <w:rsid w:val="00D779F2"/>
    <w:rsid w:val="00D9605F"/>
    <w:rsid w:val="00D96F9F"/>
    <w:rsid w:val="00D97880"/>
    <w:rsid w:val="00DA036D"/>
    <w:rsid w:val="00DC6C32"/>
    <w:rsid w:val="00DD648A"/>
    <w:rsid w:val="00DF77DC"/>
    <w:rsid w:val="00E02228"/>
    <w:rsid w:val="00E1014F"/>
    <w:rsid w:val="00E16C9E"/>
    <w:rsid w:val="00E16DB7"/>
    <w:rsid w:val="00E20CFC"/>
    <w:rsid w:val="00E27D9F"/>
    <w:rsid w:val="00E354C3"/>
    <w:rsid w:val="00E4252B"/>
    <w:rsid w:val="00E556CE"/>
    <w:rsid w:val="00E6399F"/>
    <w:rsid w:val="00E67ED4"/>
    <w:rsid w:val="00E8552F"/>
    <w:rsid w:val="00E9421C"/>
    <w:rsid w:val="00E95A37"/>
    <w:rsid w:val="00EA195D"/>
    <w:rsid w:val="00EB4A93"/>
    <w:rsid w:val="00EB7D2B"/>
    <w:rsid w:val="00ED5578"/>
    <w:rsid w:val="00EF6A25"/>
    <w:rsid w:val="00F0633F"/>
    <w:rsid w:val="00F14706"/>
    <w:rsid w:val="00F2699F"/>
    <w:rsid w:val="00F42471"/>
    <w:rsid w:val="00F550F7"/>
    <w:rsid w:val="00F73979"/>
    <w:rsid w:val="00F85FA4"/>
    <w:rsid w:val="00F956B7"/>
    <w:rsid w:val="00F966D4"/>
    <w:rsid w:val="00FA37BA"/>
    <w:rsid w:val="00FC0AE9"/>
    <w:rsid w:val="00FC7B11"/>
    <w:rsid w:val="00FD03C8"/>
    <w:rsid w:val="00FD0B35"/>
    <w:rsid w:val="00FD6970"/>
    <w:rsid w:val="00FD7837"/>
    <w:rsid w:val="00FE19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navy"/>
    </o:shapedefaults>
    <o:shapelayout v:ext="edit">
      <o:idmap v:ext="edit" data="1"/>
    </o:shapelayout>
  </w:shapeDefaults>
  <w:decimalSymbol w:val=","/>
  <w:listSeparator w:val=";"/>
  <w14:docId w14:val="09ECFCA0"/>
  <w15:docId w15:val="{3A2D016D-E9B4-4E7C-9D6F-891BEBAF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C9D"/>
  </w:style>
  <w:style w:type="paragraph" w:styleId="Balk1">
    <w:name w:val="heading 1"/>
    <w:basedOn w:val="Normal"/>
    <w:next w:val="Normal"/>
    <w:link w:val="Balk1Char"/>
    <w:uiPriority w:val="9"/>
    <w:qFormat/>
    <w:rsid w:val="005A4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6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335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353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7856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A367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367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367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367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3671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D9788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37EA"/>
  </w:style>
  <w:style w:type="paragraph" w:styleId="AltBilgi">
    <w:name w:val="footer"/>
    <w:basedOn w:val="Normal"/>
    <w:link w:val="Al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37EA"/>
  </w:style>
  <w:style w:type="paragraph" w:customStyle="1" w:styleId="Stil1">
    <w:name w:val="Stil1"/>
    <w:basedOn w:val="Balk1"/>
    <w:autoRedefine/>
    <w:qFormat/>
    <w:rsid w:val="000D1EDE"/>
    <w:pPr>
      <w:spacing w:before="0" w:after="240"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2">
    <w:name w:val="Stil2"/>
    <w:basedOn w:val="Balk1"/>
    <w:autoRedefine/>
    <w:qFormat/>
    <w:rsid w:val="000D1EDE"/>
    <w:pPr>
      <w:spacing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5A4E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il3">
    <w:name w:val="Stil3"/>
    <w:basedOn w:val="Normal"/>
    <w:autoRedefine/>
    <w:qFormat/>
    <w:rsid w:val="00FA37BA"/>
    <w:pPr>
      <w:spacing w:before="120" w:after="0" w:line="240" w:lineRule="atLeast"/>
      <w:ind w:firstLine="567"/>
      <w:jc w:val="both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4">
    <w:name w:val="Stil4"/>
    <w:basedOn w:val="Normal"/>
    <w:autoRedefine/>
    <w:qFormat/>
    <w:rsid w:val="00713CBD"/>
    <w:pPr>
      <w:spacing w:after="120" w:line="240" w:lineRule="atLeast"/>
      <w:ind w:firstLine="567"/>
      <w:jc w:val="both"/>
    </w:pPr>
    <w:rPr>
      <w:rFonts w:ascii="Arial Narrow" w:eastAsia="Times New Roman" w:hAnsi="Arial Narrow" w:cs="Times New Roman"/>
      <w:color w:val="000080"/>
      <w:sz w:val="20"/>
      <w:szCs w:val="20"/>
      <w:lang w:eastAsia="tr-TR"/>
    </w:rPr>
  </w:style>
  <w:style w:type="paragraph" w:customStyle="1" w:styleId="Stil5">
    <w:name w:val="Stil5"/>
    <w:basedOn w:val="Stil4"/>
    <w:autoRedefine/>
    <w:qFormat/>
    <w:rsid w:val="00234423"/>
    <w:pPr>
      <w:spacing w:after="60"/>
    </w:pPr>
  </w:style>
  <w:style w:type="character" w:customStyle="1" w:styleId="Balk2Char">
    <w:name w:val="Başlık 2 Char"/>
    <w:basedOn w:val="VarsaylanParagrafYazTipi"/>
    <w:link w:val="Balk2"/>
    <w:uiPriority w:val="9"/>
    <w:rsid w:val="008B6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172664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172664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703732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703732"/>
  </w:style>
  <w:style w:type="table" w:customStyle="1" w:styleId="TableNormal">
    <w:name w:val="Table Normal"/>
    <w:uiPriority w:val="2"/>
    <w:semiHidden/>
    <w:unhideWhenUsed/>
    <w:qFormat/>
    <w:rsid w:val="007037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1"/>
    <w:uiPriority w:val="99"/>
    <w:semiHidden/>
    <w:unhideWhenUsed/>
    <w:rsid w:val="00703732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703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2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39E9F-9A19-4029-903D-F41FCD3EE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EgitimlerYonergesi</vt:lpstr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EgitimlerYonergesi</dc:title>
  <dc:creator>RifatGORGUN</dc:creator>
  <cp:keywords>ADU_Atca.MYO</cp:keywords>
  <cp:lastModifiedBy>Aidata</cp:lastModifiedBy>
  <cp:revision>2</cp:revision>
  <cp:lastPrinted>2021-10-01T07:32:00Z</cp:lastPrinted>
  <dcterms:created xsi:type="dcterms:W3CDTF">2025-01-07T11:58:00Z</dcterms:created>
  <dcterms:modified xsi:type="dcterms:W3CDTF">2025-01-07T11:58:00Z</dcterms:modified>
</cp:coreProperties>
</file>